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9E6B9" w14:textId="77777777" w:rsidR="000F0F1F" w:rsidRDefault="00947C1A" w:rsidP="00F13FD5">
      <w:pPr>
        <w:pStyle w:val="Heading1"/>
        <w:jc w:val="center"/>
      </w:pPr>
      <w:r>
        <w:t>Student W</w:t>
      </w:r>
      <w:r w:rsidR="00ED301C">
        <w:t>orkers</w:t>
      </w:r>
      <w:r w:rsidR="000B705B">
        <w:t xml:space="preserve"> for Video Captioning</w:t>
      </w:r>
    </w:p>
    <w:p w14:paraId="7C452B75" w14:textId="77777777" w:rsidR="00ED301C" w:rsidRDefault="000B705B" w:rsidP="00F13FD5">
      <w:pPr>
        <w:pStyle w:val="Heading1"/>
        <w:jc w:val="center"/>
      </w:pPr>
      <w:r>
        <w:t xml:space="preserve"> </w:t>
      </w:r>
      <w:r w:rsidR="00947C1A">
        <w:t xml:space="preserve">in the </w:t>
      </w:r>
      <w:r w:rsidR="00C27F27">
        <w:t>Accessible Media Services</w:t>
      </w:r>
      <w:r w:rsidR="00947C1A">
        <w:t xml:space="preserve"> </w:t>
      </w:r>
      <w:r w:rsidR="00F13FD5">
        <w:t>(</w:t>
      </w:r>
      <w:r w:rsidR="00C27F27">
        <w:t>AMS</w:t>
      </w:r>
      <w:r w:rsidR="00F13FD5">
        <w:t xml:space="preserve">) </w:t>
      </w:r>
      <w:r w:rsidR="00947C1A">
        <w:t>at DRES</w:t>
      </w:r>
    </w:p>
    <w:p w14:paraId="04A1290F" w14:textId="77777777" w:rsidR="00ED301C" w:rsidRDefault="00ED301C" w:rsidP="00ED301C"/>
    <w:p w14:paraId="35B0DA2C" w14:textId="77777777" w:rsidR="00ED301C" w:rsidRDefault="00ED301C" w:rsidP="00ED301C">
      <w:r>
        <w:t>Details</w:t>
      </w:r>
    </w:p>
    <w:p w14:paraId="5CAEACE3" w14:textId="77777777" w:rsidR="00ED301C" w:rsidRDefault="00EE0847" w:rsidP="00ED301C">
      <w:pPr>
        <w:numPr>
          <w:ilvl w:val="0"/>
          <w:numId w:val="1"/>
        </w:numPr>
      </w:pPr>
      <w:r>
        <w:t>office open</w:t>
      </w:r>
      <w:r w:rsidR="00ED301C">
        <w:t>:  8am to</w:t>
      </w:r>
      <w:r w:rsidR="008E3858">
        <w:t xml:space="preserve"> 5</w:t>
      </w:r>
      <w:r w:rsidR="00ED301C">
        <w:t>pm Monday through Friday</w:t>
      </w:r>
    </w:p>
    <w:p w14:paraId="342B77AD" w14:textId="77777777" w:rsidR="00EE0847" w:rsidRDefault="00EE0847" w:rsidP="00ED301C">
      <w:pPr>
        <w:numPr>
          <w:ilvl w:val="1"/>
          <w:numId w:val="1"/>
        </w:numPr>
      </w:pPr>
      <w:r>
        <w:t>working remotely from your personal computer is acceptable</w:t>
      </w:r>
    </w:p>
    <w:p w14:paraId="029B0151" w14:textId="77777777" w:rsidR="00ED301C" w:rsidRDefault="00B37E5A" w:rsidP="00ED301C">
      <w:pPr>
        <w:numPr>
          <w:ilvl w:val="1"/>
          <w:numId w:val="1"/>
        </w:numPr>
      </w:pPr>
      <w:r>
        <w:t>Hours are flexible</w:t>
      </w:r>
      <w:r w:rsidR="00EE0847">
        <w:t xml:space="preserve"> </w:t>
      </w:r>
    </w:p>
    <w:p w14:paraId="0F8E2F42" w14:textId="77777777" w:rsidR="000B705B" w:rsidRDefault="000B705B" w:rsidP="00ED301C">
      <w:pPr>
        <w:numPr>
          <w:ilvl w:val="1"/>
          <w:numId w:val="1"/>
        </w:numPr>
      </w:pPr>
      <w:r>
        <w:t xml:space="preserve">Minimum of 10 hours per week </w:t>
      </w:r>
    </w:p>
    <w:p w14:paraId="5CB7BE9C" w14:textId="77777777" w:rsidR="00905CB8" w:rsidRDefault="00905CB8" w:rsidP="00905CB8">
      <w:pPr>
        <w:numPr>
          <w:ilvl w:val="2"/>
          <w:numId w:val="1"/>
        </w:numPr>
      </w:pPr>
      <w:r>
        <w:t>5 hours Monday-Friday</w:t>
      </w:r>
    </w:p>
    <w:p w14:paraId="10184A08" w14:textId="77777777" w:rsidR="00905CB8" w:rsidRDefault="00905CB8" w:rsidP="00905CB8">
      <w:pPr>
        <w:numPr>
          <w:ilvl w:val="2"/>
          <w:numId w:val="1"/>
        </w:numPr>
      </w:pPr>
      <w:r>
        <w:t>5 hours any other time</w:t>
      </w:r>
    </w:p>
    <w:p w14:paraId="0EDCC2D7" w14:textId="77777777" w:rsidR="00191B04" w:rsidRDefault="00191B04" w:rsidP="00191B04">
      <w:pPr>
        <w:numPr>
          <w:ilvl w:val="1"/>
          <w:numId w:val="1"/>
        </w:numPr>
      </w:pPr>
      <w:r>
        <w:t>Hours may fluctuate during finals</w:t>
      </w:r>
    </w:p>
    <w:p w14:paraId="462B72D8" w14:textId="110B925F" w:rsidR="00ED301C" w:rsidRDefault="002F470F" w:rsidP="00ED301C">
      <w:pPr>
        <w:numPr>
          <w:ilvl w:val="0"/>
          <w:numId w:val="1"/>
        </w:numPr>
      </w:pPr>
      <w:r>
        <w:t>Starting</w:t>
      </w:r>
      <w:r w:rsidR="00ED301C">
        <w:t xml:space="preserve"> wage</w:t>
      </w:r>
      <w:r w:rsidR="00CE55AF">
        <w:t xml:space="preserve"> -</w:t>
      </w:r>
      <w:r w:rsidR="00ED301C">
        <w:t xml:space="preserve"> $</w:t>
      </w:r>
      <w:r w:rsidR="001509D9">
        <w:t>1</w:t>
      </w:r>
      <w:r w:rsidR="00EE0847">
        <w:t>2</w:t>
      </w:r>
      <w:r w:rsidR="001509D9">
        <w:t>.00</w:t>
      </w:r>
    </w:p>
    <w:p w14:paraId="0BE19FEA" w14:textId="77777777" w:rsidR="00ED301C" w:rsidRDefault="008E3858" w:rsidP="00ED301C">
      <w:pPr>
        <w:numPr>
          <w:ilvl w:val="0"/>
          <w:numId w:val="1"/>
        </w:numPr>
      </w:pPr>
      <w:r>
        <w:t xml:space="preserve">High security </w:t>
      </w:r>
      <w:r w:rsidR="00B37E5A">
        <w:t xml:space="preserve"> (</w:t>
      </w:r>
      <w:r w:rsidR="00BD5AFE">
        <w:t xml:space="preserve">Required </w:t>
      </w:r>
      <w:r w:rsidR="00B37E5A">
        <w:t>to sign a confidentiality statement)</w:t>
      </w:r>
    </w:p>
    <w:p w14:paraId="69C08682" w14:textId="77777777" w:rsidR="00ED301C" w:rsidRDefault="00ED301C" w:rsidP="00ED301C"/>
    <w:p w14:paraId="19F51367" w14:textId="77777777" w:rsidR="000B705B" w:rsidRDefault="00ED301C" w:rsidP="00ED301C">
      <w:r>
        <w:t>Responsibilities</w:t>
      </w:r>
    </w:p>
    <w:p w14:paraId="69F618A7" w14:textId="77777777" w:rsidR="000B705B" w:rsidRDefault="000B705B" w:rsidP="000B705B">
      <w:r>
        <w:t>Captioning</w:t>
      </w:r>
    </w:p>
    <w:p w14:paraId="211CAE63" w14:textId="77777777" w:rsidR="008E3858" w:rsidRDefault="000B705B" w:rsidP="000B705B">
      <w:pPr>
        <w:numPr>
          <w:ilvl w:val="0"/>
          <w:numId w:val="8"/>
        </w:numPr>
        <w:ind w:left="720"/>
      </w:pPr>
      <w:r>
        <w:t xml:space="preserve">Use </w:t>
      </w:r>
      <w:r w:rsidR="00FD69BF">
        <w:t>project management software</w:t>
      </w:r>
      <w:r>
        <w:t xml:space="preserve"> to keep track of videos. This includes who gave </w:t>
      </w:r>
      <w:r w:rsidR="00D7366E">
        <w:t>AMS</w:t>
      </w:r>
      <w:r>
        <w:t xml:space="preserve"> the video, copyright owner, time spent working on video, et cetera.</w:t>
      </w:r>
    </w:p>
    <w:p w14:paraId="645ADF22" w14:textId="77777777" w:rsidR="000B705B" w:rsidRDefault="000B705B" w:rsidP="000B705B">
      <w:pPr>
        <w:numPr>
          <w:ilvl w:val="0"/>
          <w:numId w:val="8"/>
        </w:numPr>
        <w:ind w:left="720"/>
      </w:pPr>
      <w:r>
        <w:t xml:space="preserve">Use </w:t>
      </w:r>
      <w:r w:rsidR="00905CB8">
        <w:t>Otter.AI, Descript, Amara.org and MediaSpace</w:t>
      </w:r>
      <w:r>
        <w:t xml:space="preserve"> to create caption files and export caption files to correct format</w:t>
      </w:r>
    </w:p>
    <w:p w14:paraId="0D2F0D05" w14:textId="77777777" w:rsidR="000B705B" w:rsidRDefault="000B705B" w:rsidP="000B705B">
      <w:pPr>
        <w:numPr>
          <w:ilvl w:val="0"/>
          <w:numId w:val="8"/>
        </w:numPr>
        <w:ind w:left="720"/>
      </w:pPr>
      <w:r>
        <w:t>Review captioned material created by other employees of the office</w:t>
      </w:r>
    </w:p>
    <w:p w14:paraId="61134158" w14:textId="77777777" w:rsidR="000B705B" w:rsidRDefault="00D7366E" w:rsidP="000B705B">
      <w:pPr>
        <w:numPr>
          <w:ilvl w:val="0"/>
          <w:numId w:val="8"/>
        </w:numPr>
        <w:ind w:left="720"/>
      </w:pPr>
      <w:r>
        <w:t>Research captioning information about videos that will be used in a class here on campus</w:t>
      </w:r>
    </w:p>
    <w:p w14:paraId="3ABEC694" w14:textId="77777777" w:rsidR="00D7366E" w:rsidRDefault="00D7366E" w:rsidP="000B705B">
      <w:pPr>
        <w:numPr>
          <w:ilvl w:val="0"/>
          <w:numId w:val="8"/>
        </w:numPr>
        <w:ind w:left="720"/>
      </w:pPr>
      <w:r>
        <w:t>Communicate with other employees as to the status of videos</w:t>
      </w:r>
    </w:p>
    <w:p w14:paraId="43D4EE09" w14:textId="77777777" w:rsidR="000B705B" w:rsidRDefault="000B705B" w:rsidP="000B705B">
      <w:pPr>
        <w:ind w:left="720"/>
      </w:pPr>
    </w:p>
    <w:p w14:paraId="5ABCBA0B" w14:textId="77777777" w:rsidR="00A04AD9" w:rsidRDefault="00BD5AFE" w:rsidP="008E3858">
      <w:r>
        <w:t xml:space="preserve">Applicant </w:t>
      </w:r>
      <w:r w:rsidR="00A04AD9">
        <w:t>Qualities</w:t>
      </w:r>
    </w:p>
    <w:p w14:paraId="153A0B9E" w14:textId="77777777" w:rsidR="00A04AD9" w:rsidRDefault="00BD5AFE" w:rsidP="00EB5D67">
      <w:pPr>
        <w:numPr>
          <w:ilvl w:val="0"/>
          <w:numId w:val="5"/>
        </w:numPr>
      </w:pPr>
      <w:r>
        <w:t xml:space="preserve">Clear </w:t>
      </w:r>
      <w:r w:rsidR="00A04AD9">
        <w:t>communication skills</w:t>
      </w:r>
    </w:p>
    <w:p w14:paraId="6EDC7B25" w14:textId="77777777" w:rsidR="006364FF" w:rsidRDefault="006364FF" w:rsidP="006364FF">
      <w:pPr>
        <w:numPr>
          <w:ilvl w:val="0"/>
          <w:numId w:val="5"/>
        </w:numPr>
      </w:pPr>
      <w:r>
        <w:t>Dependable</w:t>
      </w:r>
    </w:p>
    <w:p w14:paraId="1B6D36FA" w14:textId="77777777" w:rsidR="00A04AD9" w:rsidRDefault="00CB18B1" w:rsidP="00EB5D67">
      <w:pPr>
        <w:numPr>
          <w:ilvl w:val="0"/>
          <w:numId w:val="5"/>
        </w:numPr>
      </w:pPr>
      <w:r>
        <w:t>O</w:t>
      </w:r>
      <w:r w:rsidR="00A04AD9">
        <w:t>rganized person who pays close attention to details</w:t>
      </w:r>
    </w:p>
    <w:p w14:paraId="47E2C41A" w14:textId="77777777" w:rsidR="00CB18B1" w:rsidRDefault="000F0F1F" w:rsidP="00EB5D67">
      <w:pPr>
        <w:numPr>
          <w:ilvl w:val="0"/>
          <w:numId w:val="5"/>
        </w:numPr>
      </w:pPr>
      <w:r>
        <w:t>Able to work with both Mac and PC</w:t>
      </w:r>
    </w:p>
    <w:p w14:paraId="6189E486" w14:textId="77777777" w:rsidR="00524FC0" w:rsidRDefault="00524FC0" w:rsidP="00EB5D67">
      <w:pPr>
        <w:numPr>
          <w:ilvl w:val="0"/>
          <w:numId w:val="5"/>
        </w:numPr>
      </w:pPr>
      <w:r>
        <w:t>Can work independently</w:t>
      </w:r>
    </w:p>
    <w:p w14:paraId="0210C2AC" w14:textId="77777777" w:rsidR="00A83F43" w:rsidRDefault="00A83F43" w:rsidP="00EB5D67">
      <w:pPr>
        <w:numPr>
          <w:ilvl w:val="0"/>
          <w:numId w:val="5"/>
        </w:numPr>
      </w:pPr>
      <w:r>
        <w:t>Must be able to sit and work keyboard and mouse for extended periods.</w:t>
      </w:r>
    </w:p>
    <w:p w14:paraId="5808F9BA" w14:textId="77777777" w:rsidR="00DD3F12" w:rsidRDefault="00DD3F12" w:rsidP="00EB5D67">
      <w:pPr>
        <w:numPr>
          <w:ilvl w:val="0"/>
          <w:numId w:val="5"/>
        </w:numPr>
      </w:pPr>
      <w:r>
        <w:t>Exceptional knowledge of English language.</w:t>
      </w:r>
    </w:p>
    <w:p w14:paraId="6B614C15" w14:textId="77777777" w:rsidR="00905CB8" w:rsidRDefault="00905CB8" w:rsidP="00EB5D67">
      <w:pPr>
        <w:numPr>
          <w:ilvl w:val="0"/>
          <w:numId w:val="5"/>
        </w:numPr>
      </w:pPr>
      <w:r>
        <w:t>Experience with editing documents for accuracy.</w:t>
      </w:r>
    </w:p>
    <w:p w14:paraId="0EB0A79C" w14:textId="77777777" w:rsidR="00BD5AFE" w:rsidRDefault="00BD5AFE" w:rsidP="00F856E2"/>
    <w:p w14:paraId="2A1AC764" w14:textId="77777777" w:rsidR="00A04AD9" w:rsidRDefault="00F856E2" w:rsidP="00F856E2">
      <w:r>
        <w:t>Requirements</w:t>
      </w:r>
    </w:p>
    <w:p w14:paraId="60601840" w14:textId="77777777" w:rsidR="00D7366E" w:rsidRDefault="00D13DC0" w:rsidP="00F856E2">
      <w:pPr>
        <w:numPr>
          <w:ilvl w:val="0"/>
          <w:numId w:val="6"/>
        </w:numPr>
      </w:pPr>
      <w:r>
        <w:t>Must be a University of Illinois Student</w:t>
      </w:r>
      <w:r w:rsidR="00733F4D">
        <w:t xml:space="preserve"> or have a Bachelor’s Degree</w:t>
      </w:r>
    </w:p>
    <w:p w14:paraId="618F2FAE" w14:textId="77777777" w:rsidR="00464F53" w:rsidRDefault="00F856E2" w:rsidP="00464F53">
      <w:pPr>
        <w:numPr>
          <w:ilvl w:val="0"/>
          <w:numId w:val="6"/>
        </w:numPr>
      </w:pPr>
      <w:r>
        <w:t xml:space="preserve">If you already use the </w:t>
      </w:r>
      <w:r w:rsidR="00D7366E">
        <w:t>AMS services</w:t>
      </w:r>
      <w:r>
        <w:t xml:space="preserve">, you are not eligible to be employed due to </w:t>
      </w:r>
      <w:r w:rsidR="00D13DC0">
        <w:t>conflict of interest.</w:t>
      </w:r>
    </w:p>
    <w:p w14:paraId="4D251DA5" w14:textId="77777777" w:rsidR="00524FC0" w:rsidRDefault="00524FC0" w:rsidP="00524FC0">
      <w:pPr>
        <w:ind w:left="720"/>
      </w:pPr>
    </w:p>
    <w:p w14:paraId="23EF3150" w14:textId="77777777" w:rsidR="00905CB8" w:rsidRDefault="00464F53" w:rsidP="00D7366E">
      <w:pPr>
        <w:ind w:left="2520" w:hanging="2880"/>
      </w:pPr>
      <w:r>
        <w:t xml:space="preserve">Please send </w:t>
      </w:r>
      <w:r w:rsidR="00905CB8">
        <w:t>fille out this webform:</w:t>
      </w:r>
      <w:r w:rsidR="00905CB8" w:rsidRPr="00905CB8">
        <w:t xml:space="preserve"> </w:t>
      </w:r>
      <w:hyperlink r:id="rId5" w:history="1">
        <w:r w:rsidR="00905CB8" w:rsidRPr="0033184E">
          <w:rPr>
            <w:rStyle w:val="Hyperlink"/>
          </w:rPr>
          <w:t>https://forms.illinois.edu/sec/7054650</w:t>
        </w:r>
      </w:hyperlink>
      <w:r w:rsidR="00905CB8">
        <w:t xml:space="preserve"> </w:t>
      </w:r>
    </w:p>
    <w:p w14:paraId="2A4392E5" w14:textId="77777777" w:rsidR="00905CB8" w:rsidRDefault="00905CB8" w:rsidP="00D7366E">
      <w:pPr>
        <w:ind w:left="2520" w:hanging="2880"/>
      </w:pPr>
    </w:p>
    <w:p w14:paraId="7D6723F1" w14:textId="77777777" w:rsidR="00591230" w:rsidRDefault="00464F53" w:rsidP="00D7366E">
      <w:pPr>
        <w:ind w:left="2520" w:hanging="2880"/>
      </w:pPr>
      <w:r>
        <w:t>:</w:t>
      </w:r>
      <w:r>
        <w:tab/>
      </w:r>
      <w:r w:rsidR="00D7366E">
        <w:t>Ann Fredricksen-Disability Specialist</w:t>
      </w:r>
    </w:p>
    <w:p w14:paraId="78DAE310" w14:textId="77777777" w:rsidR="00D13DC0" w:rsidRDefault="00464F53" w:rsidP="00D13DC0">
      <w:pPr>
        <w:ind w:left="2520"/>
      </w:pPr>
      <w:r>
        <w:t>Disability Resources and Educational Services</w:t>
      </w:r>
    </w:p>
    <w:p w14:paraId="0045C93D" w14:textId="77777777" w:rsidR="00D13DC0" w:rsidRDefault="00464F53" w:rsidP="00D13DC0">
      <w:pPr>
        <w:ind w:left="2520"/>
      </w:pPr>
      <w:r>
        <w:t>University of I</w:t>
      </w:r>
      <w:r w:rsidR="00D13DC0">
        <w:t>llinois</w:t>
      </w:r>
    </w:p>
    <w:p w14:paraId="1045D658" w14:textId="77777777" w:rsidR="00D7366E" w:rsidRDefault="00D13DC0" w:rsidP="00D13DC0">
      <w:pPr>
        <w:ind w:left="2520"/>
      </w:pPr>
      <w:r>
        <w:t xml:space="preserve">1207 S. Oak St., </w:t>
      </w:r>
      <w:r w:rsidR="00464F53">
        <w:t>Champaign, IL 61820</w:t>
      </w:r>
      <w:r>
        <w:t xml:space="preserve"> - MC 574</w:t>
      </w:r>
      <w:r w:rsidR="00464F53">
        <w:br/>
        <w:t xml:space="preserve">Phone: (217) </w:t>
      </w:r>
      <w:r w:rsidR="00D7366E">
        <w:t>244-5785</w:t>
      </w:r>
      <w:r>
        <w:t xml:space="preserve">           </w:t>
      </w:r>
      <w:r w:rsidR="00464F53">
        <w:t>Fax: (217) 333-</w:t>
      </w:r>
      <w:r w:rsidR="0025412F">
        <w:t>0014</w:t>
      </w:r>
    </w:p>
    <w:p w14:paraId="623CB5C0" w14:textId="77777777" w:rsidR="00D7366E" w:rsidRDefault="00464F53" w:rsidP="00D7366E">
      <w:pPr>
        <w:ind w:left="2520"/>
      </w:pPr>
      <w:r>
        <w:t xml:space="preserve">Email: </w:t>
      </w:r>
      <w:r w:rsidR="00D7366E">
        <w:t>ajfredr1@illinois.edu</w:t>
      </w:r>
    </w:p>
    <w:p w14:paraId="4E156F68" w14:textId="77777777" w:rsidR="006364FF" w:rsidRDefault="00D7366E" w:rsidP="00D13DC0">
      <w:pPr>
        <w:ind w:left="2520"/>
      </w:pPr>
      <w:r>
        <w:t>AMS Email: dres-accessible-media@illinois.edu</w:t>
      </w:r>
      <w:r w:rsidR="006364FF">
        <w:t xml:space="preserve"> </w:t>
      </w:r>
    </w:p>
    <w:p w14:paraId="275FC0F9" w14:textId="77777777" w:rsidR="00464F53" w:rsidRDefault="00464F53" w:rsidP="00D13DC0">
      <w:pPr>
        <w:ind w:left="2520"/>
      </w:pPr>
      <w:r>
        <w:t xml:space="preserve">Website: </w:t>
      </w:r>
      <w:hyperlink r:id="rId6" w:history="1">
        <w:r w:rsidR="00DD3F12" w:rsidRPr="00217362">
          <w:rPr>
            <w:rStyle w:val="Hyperlink"/>
          </w:rPr>
          <w:t>www.disability.illinois.edu</w:t>
        </w:r>
      </w:hyperlink>
    </w:p>
    <w:p w14:paraId="1F7AE248" w14:textId="77777777" w:rsidR="00DD3F12" w:rsidRDefault="00DD3F12" w:rsidP="00D13DC0">
      <w:pPr>
        <w:ind w:left="2520"/>
      </w:pPr>
    </w:p>
    <w:sectPr w:rsidR="00DD3F12" w:rsidSect="00A83F4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1B63E0"/>
    <w:multiLevelType w:val="hybridMultilevel"/>
    <w:tmpl w:val="94FE536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50A2A0F"/>
    <w:multiLevelType w:val="hybridMultilevel"/>
    <w:tmpl w:val="80A855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7E3604E"/>
    <w:multiLevelType w:val="hybridMultilevel"/>
    <w:tmpl w:val="95D232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83A6DBE"/>
    <w:multiLevelType w:val="hybridMultilevel"/>
    <w:tmpl w:val="FE86F7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A8B517D"/>
    <w:multiLevelType w:val="hybridMultilevel"/>
    <w:tmpl w:val="32F8D94C"/>
    <w:lvl w:ilvl="0" w:tplc="D6CA9ED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2701E39"/>
    <w:multiLevelType w:val="hybridMultilevel"/>
    <w:tmpl w:val="A06277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47523D1"/>
    <w:multiLevelType w:val="hybridMultilevel"/>
    <w:tmpl w:val="10E6C4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5E55FB9"/>
    <w:multiLevelType w:val="hybridMultilevel"/>
    <w:tmpl w:val="0A584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1"/>
  </w:num>
  <w:num w:numId="6">
    <w:abstractNumId w:val="2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N7A0MjY2MzUxMbVQ0lEKTi0uzszPAykwrAUApJiUWywAAAA="/>
  </w:docVars>
  <w:rsids>
    <w:rsidRoot w:val="00ED301C"/>
    <w:rsid w:val="000136BD"/>
    <w:rsid w:val="00050270"/>
    <w:rsid w:val="0005438E"/>
    <w:rsid w:val="000815BC"/>
    <w:rsid w:val="00083BCD"/>
    <w:rsid w:val="00090816"/>
    <w:rsid w:val="000B705B"/>
    <w:rsid w:val="000C0E61"/>
    <w:rsid w:val="000F0F1F"/>
    <w:rsid w:val="00111977"/>
    <w:rsid w:val="00112CB7"/>
    <w:rsid w:val="00126703"/>
    <w:rsid w:val="001509D9"/>
    <w:rsid w:val="00191B04"/>
    <w:rsid w:val="00192676"/>
    <w:rsid w:val="001D50E6"/>
    <w:rsid w:val="001F7500"/>
    <w:rsid w:val="00253009"/>
    <w:rsid w:val="0025412F"/>
    <w:rsid w:val="00255ADE"/>
    <w:rsid w:val="00277312"/>
    <w:rsid w:val="002A7977"/>
    <w:rsid w:val="002D4309"/>
    <w:rsid w:val="002F470F"/>
    <w:rsid w:val="0030300F"/>
    <w:rsid w:val="00307930"/>
    <w:rsid w:val="00326C53"/>
    <w:rsid w:val="00337EB6"/>
    <w:rsid w:val="0034764F"/>
    <w:rsid w:val="00360713"/>
    <w:rsid w:val="003D06D8"/>
    <w:rsid w:val="003F14A9"/>
    <w:rsid w:val="004147E2"/>
    <w:rsid w:val="00436EDE"/>
    <w:rsid w:val="0044108D"/>
    <w:rsid w:val="00452F26"/>
    <w:rsid w:val="004614D3"/>
    <w:rsid w:val="00464F53"/>
    <w:rsid w:val="00486793"/>
    <w:rsid w:val="00524FC0"/>
    <w:rsid w:val="00572718"/>
    <w:rsid w:val="00591230"/>
    <w:rsid w:val="005F25BB"/>
    <w:rsid w:val="00621F29"/>
    <w:rsid w:val="00622003"/>
    <w:rsid w:val="006364FF"/>
    <w:rsid w:val="006D4675"/>
    <w:rsid w:val="006E7D34"/>
    <w:rsid w:val="006F0F48"/>
    <w:rsid w:val="00732A1B"/>
    <w:rsid w:val="00733F4D"/>
    <w:rsid w:val="00737DA3"/>
    <w:rsid w:val="007B43CE"/>
    <w:rsid w:val="007D6018"/>
    <w:rsid w:val="008019FA"/>
    <w:rsid w:val="0088226F"/>
    <w:rsid w:val="00894425"/>
    <w:rsid w:val="008C1C44"/>
    <w:rsid w:val="008E3858"/>
    <w:rsid w:val="008E5A5C"/>
    <w:rsid w:val="008F1787"/>
    <w:rsid w:val="009058B6"/>
    <w:rsid w:val="00905CB8"/>
    <w:rsid w:val="0093322D"/>
    <w:rsid w:val="00947C1A"/>
    <w:rsid w:val="00984EA7"/>
    <w:rsid w:val="009B0C3A"/>
    <w:rsid w:val="009B2D56"/>
    <w:rsid w:val="009C29A6"/>
    <w:rsid w:val="009E78DD"/>
    <w:rsid w:val="009F107A"/>
    <w:rsid w:val="00A04AD9"/>
    <w:rsid w:val="00A83F43"/>
    <w:rsid w:val="00B07EB7"/>
    <w:rsid w:val="00B214CC"/>
    <w:rsid w:val="00B33C44"/>
    <w:rsid w:val="00B37E5A"/>
    <w:rsid w:val="00B83306"/>
    <w:rsid w:val="00B95D63"/>
    <w:rsid w:val="00BD5AFE"/>
    <w:rsid w:val="00BF0F93"/>
    <w:rsid w:val="00C25344"/>
    <w:rsid w:val="00C27F27"/>
    <w:rsid w:val="00C31DB9"/>
    <w:rsid w:val="00C90296"/>
    <w:rsid w:val="00CB18B1"/>
    <w:rsid w:val="00CC2DA2"/>
    <w:rsid w:val="00CD2984"/>
    <w:rsid w:val="00CE55AF"/>
    <w:rsid w:val="00CF42EC"/>
    <w:rsid w:val="00CF70C7"/>
    <w:rsid w:val="00D05DED"/>
    <w:rsid w:val="00D13DC0"/>
    <w:rsid w:val="00D178C9"/>
    <w:rsid w:val="00D23D95"/>
    <w:rsid w:val="00D27354"/>
    <w:rsid w:val="00D5033C"/>
    <w:rsid w:val="00D7366E"/>
    <w:rsid w:val="00DD3A92"/>
    <w:rsid w:val="00DD3F12"/>
    <w:rsid w:val="00DD66DD"/>
    <w:rsid w:val="00E320BA"/>
    <w:rsid w:val="00E76C93"/>
    <w:rsid w:val="00EB5D67"/>
    <w:rsid w:val="00EC4382"/>
    <w:rsid w:val="00ED301C"/>
    <w:rsid w:val="00ED40FF"/>
    <w:rsid w:val="00EE0847"/>
    <w:rsid w:val="00EE2115"/>
    <w:rsid w:val="00F12ADF"/>
    <w:rsid w:val="00F13FD5"/>
    <w:rsid w:val="00F856E2"/>
    <w:rsid w:val="00FD69BF"/>
    <w:rsid w:val="00FE6DD1"/>
    <w:rsid w:val="00FF4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7F965C3E"/>
  <w15:chartTrackingRefBased/>
  <w15:docId w15:val="{A525604D-976D-4D21-B83F-B63950D8D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D301C"/>
    <w:rPr>
      <w:sz w:val="24"/>
      <w:szCs w:val="24"/>
    </w:rPr>
  </w:style>
  <w:style w:type="paragraph" w:styleId="Heading1">
    <w:name w:val="heading 1"/>
    <w:basedOn w:val="Normal"/>
    <w:next w:val="Normal"/>
    <w:qFormat/>
    <w:rsid w:val="00ED301C"/>
    <w:pPr>
      <w:keepNext/>
      <w:outlineLvl w:val="0"/>
    </w:pPr>
    <w:rPr>
      <w:b/>
      <w:bCs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B37E5A"/>
    <w:rPr>
      <w:rFonts w:ascii="Tahoma" w:hAnsi="Tahoma" w:cs="Tahoma"/>
      <w:sz w:val="16"/>
      <w:szCs w:val="16"/>
    </w:rPr>
  </w:style>
  <w:style w:type="character" w:styleId="Hyperlink">
    <w:name w:val="Hyperlink"/>
    <w:rsid w:val="00464F53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DD3F1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disability.illinois.edu" TargetMode="External"/><Relationship Id="rId5" Type="http://schemas.openxmlformats.org/officeDocument/2006/relationships/hyperlink" Target="https://forms.illinois.edu/sec/705465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workers</vt:lpstr>
    </vt:vector>
  </TitlesOfParts>
  <Company>UIUC</Company>
  <LinksUpToDate>false</LinksUpToDate>
  <CharactersWithSpaces>1944</CharactersWithSpaces>
  <SharedDoc>false</SharedDoc>
  <HLinks>
    <vt:vector size="12" baseType="variant">
      <vt:variant>
        <vt:i4>6357097</vt:i4>
      </vt:variant>
      <vt:variant>
        <vt:i4>3</vt:i4>
      </vt:variant>
      <vt:variant>
        <vt:i4>0</vt:i4>
      </vt:variant>
      <vt:variant>
        <vt:i4>5</vt:i4>
      </vt:variant>
      <vt:variant>
        <vt:lpwstr>http://www.disability.illinois.edu/</vt:lpwstr>
      </vt:variant>
      <vt:variant>
        <vt:lpwstr/>
      </vt:variant>
      <vt:variant>
        <vt:i4>2097211</vt:i4>
      </vt:variant>
      <vt:variant>
        <vt:i4>0</vt:i4>
      </vt:variant>
      <vt:variant>
        <vt:i4>0</vt:i4>
      </vt:variant>
      <vt:variant>
        <vt:i4>5</vt:i4>
      </vt:variant>
      <vt:variant>
        <vt:lpwstr>https://forms.illinois.edu/sec/70546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workers</dc:title>
  <dc:subject/>
  <dc:creator>trolfe</dc:creator>
  <cp:keywords/>
  <cp:lastModifiedBy>Blew, Christy</cp:lastModifiedBy>
  <cp:revision>3</cp:revision>
  <cp:lastPrinted>2009-05-26T18:05:00Z</cp:lastPrinted>
  <dcterms:created xsi:type="dcterms:W3CDTF">2021-08-19T18:22:00Z</dcterms:created>
  <dcterms:modified xsi:type="dcterms:W3CDTF">2021-08-19T18:34:00Z</dcterms:modified>
</cp:coreProperties>
</file>